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6A5029" w14:textId="070D571A" w:rsidR="00B76C6F" w:rsidRPr="00B76C6F" w:rsidRDefault="00B76C6F" w:rsidP="00B76C6F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</w:p>
    <w:p w14:paraId="2C328C27" w14:textId="59F57081" w:rsidR="00B76C6F" w:rsidRDefault="00B76C6F" w:rsidP="00B76C6F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B76C6F">
        <w:rPr>
          <w:rFonts w:ascii="Times New Roman" w:hAnsi="Times New Roman" w:cs="Times New Roman"/>
          <w:sz w:val="24"/>
          <w:szCs w:val="24"/>
        </w:rPr>
        <w:t xml:space="preserve">Diode </w:t>
      </w:r>
      <w:r w:rsidR="00C42912">
        <w:rPr>
          <w:rFonts w:ascii="Times New Roman" w:hAnsi="Times New Roman" w:cs="Times New Roman"/>
          <w:sz w:val="24"/>
          <w:szCs w:val="24"/>
        </w:rPr>
        <w:t xml:space="preserve">Typical </w:t>
      </w:r>
      <w:r>
        <w:rPr>
          <w:rFonts w:ascii="Times New Roman" w:hAnsi="Times New Roman" w:cs="Times New Roman"/>
          <w:sz w:val="24"/>
          <w:szCs w:val="24"/>
        </w:rPr>
        <w:t>Characteristics:</w:t>
      </w:r>
    </w:p>
    <w:p w14:paraId="76385D98" w14:textId="4C11A465" w:rsidR="00B76C6F" w:rsidRDefault="00B76C6F" w:rsidP="00B76C6F">
      <w:pPr>
        <w:pStyle w:val="ListParagraph"/>
        <w:numPr>
          <w:ilvl w:val="0"/>
          <w:numId w:val="4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ward bias voltage (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>) = 0.7V (silicon) 0.3V(germanium)</w:t>
      </w:r>
    </w:p>
    <w:p w14:paraId="2D0DCC55" w14:textId="159C990A" w:rsidR="00B76C6F" w:rsidRDefault="00B76C6F" w:rsidP="00B76C6F">
      <w:pPr>
        <w:pStyle w:val="ListParagraph"/>
        <w:numPr>
          <w:ilvl w:val="0"/>
          <w:numId w:val="4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ward current (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 xml:space="preserve">) </w:t>
      </w:r>
      <m:oMath>
        <m:r>
          <w:rPr>
            <w:rFonts w:ascii="Cambria Math" w:hAnsi="Cambria Math" w:cs="Times New Roman"/>
            <w:sz w:val="24"/>
            <w:szCs w:val="24"/>
          </w:rPr>
          <m:t>≈10mA up to Max forward current</m:t>
        </m:r>
      </m:oMath>
    </w:p>
    <w:p w14:paraId="7A15543F" w14:textId="40469F0C" w:rsidR="00B76C6F" w:rsidRDefault="00B76C6F" w:rsidP="00B76C6F">
      <w:pPr>
        <w:pStyle w:val="ListParagraph"/>
        <w:numPr>
          <w:ilvl w:val="0"/>
          <w:numId w:val="4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ode power (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 xml:space="preserve">) =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 x 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DC4357D" w14:textId="715503BD" w:rsidR="00B76C6F" w:rsidRDefault="006233CE" w:rsidP="00B76C6F">
      <w:pPr>
        <w:pStyle w:val="ListParagraph"/>
        <w:numPr>
          <w:ilvl w:val="0"/>
          <w:numId w:val="47"/>
        </w:numPr>
        <w:rPr>
          <w:rFonts w:ascii="Times New Roman" w:hAnsi="Times New Roman" w:cs="Times New Roman"/>
          <w:sz w:val="24"/>
          <w:szCs w:val="24"/>
        </w:rPr>
      </w:pPr>
      <w:r w:rsidRPr="006233CE">
        <w:rPr>
          <w:rFonts w:ascii="Times New Roman" w:hAnsi="Times New Roman" w:cs="Times New Roman"/>
          <w:sz w:val="24"/>
          <w:szCs w:val="24"/>
        </w:rPr>
        <w:t>Max forward current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 </m:t>
        </m:r>
        <m:r>
          <w:rPr>
            <w:rFonts w:ascii="Cambria Math" w:hAnsi="Cambria Math" w:cs="Times New Roman"/>
            <w:sz w:val="24"/>
            <w:szCs w:val="24"/>
          </w:rPr>
          <m:t>(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Max</m:t>
                </m:r>
              </m:e>
            </m:d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)= 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D(Max)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V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F</m:t>
                </m:r>
              </m:sub>
            </m:sSub>
          </m:den>
        </m:f>
      </m:oMath>
    </w:p>
    <w:p w14:paraId="31F3E145" w14:textId="4FFCF75A" w:rsidR="00B76C6F" w:rsidRDefault="00C42912" w:rsidP="00B76C6F">
      <w:pPr>
        <w:pStyle w:val="ListParagraph"/>
        <w:numPr>
          <w:ilvl w:val="0"/>
          <w:numId w:val="4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verse voltage (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)≈0-75V</m:t>
        </m:r>
      </m:oMath>
    </w:p>
    <w:p w14:paraId="78DF0E7D" w14:textId="410DACDE" w:rsidR="006233CE" w:rsidRDefault="006233CE" w:rsidP="00B76C6F">
      <w:pPr>
        <w:pStyle w:val="ListParagraph"/>
        <w:numPr>
          <w:ilvl w:val="0"/>
          <w:numId w:val="4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verse current (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 xml:space="preserve">) “The reverse current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 xml:space="preserve"> is at first equal to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>; then it falls off to the reverse leakage current level</w:t>
      </w:r>
      <w:r w:rsidR="00577A3F">
        <w:rPr>
          <w:rFonts w:ascii="Times New Roman" w:hAnsi="Times New Roman" w:cs="Times New Roman"/>
          <w:sz w:val="24"/>
          <w:szCs w:val="24"/>
        </w:rPr>
        <w:t>,” (</w:t>
      </w:r>
      <w:r>
        <w:rPr>
          <w:rFonts w:ascii="Times New Roman" w:hAnsi="Times New Roman" w:cs="Times New Roman"/>
          <w:sz w:val="24"/>
          <w:szCs w:val="24"/>
        </w:rPr>
        <w:t>Bell p.79)</w:t>
      </w:r>
    </w:p>
    <w:p w14:paraId="002232EB" w14:textId="37297C0D" w:rsidR="00C42912" w:rsidRDefault="00C42912" w:rsidP="00B76C6F">
      <w:pPr>
        <w:pStyle w:val="ListParagraph"/>
        <w:numPr>
          <w:ilvl w:val="0"/>
          <w:numId w:val="4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verse</w:t>
      </w:r>
      <w:r w:rsidR="006233CE">
        <w:rPr>
          <w:rFonts w:ascii="Times New Roman" w:hAnsi="Times New Roman" w:cs="Times New Roman"/>
          <w:sz w:val="24"/>
          <w:szCs w:val="24"/>
        </w:rPr>
        <w:t xml:space="preserve"> leakage</w:t>
      </w:r>
      <w:r>
        <w:rPr>
          <w:rFonts w:ascii="Times New Roman" w:hAnsi="Times New Roman" w:cs="Times New Roman"/>
          <w:sz w:val="24"/>
          <w:szCs w:val="24"/>
        </w:rPr>
        <w:t xml:space="preserve"> current (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S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)</m:t>
        </m:r>
        <m:r>
          <w:rPr>
            <w:rFonts w:ascii="Cambria Math" w:hAnsi="Cambria Math" w:cs="Times New Roman"/>
            <w:sz w:val="24"/>
            <w:szCs w:val="24"/>
          </w:rPr>
          <m:t>≈0.05μA</m:t>
        </m:r>
      </m:oMath>
    </w:p>
    <w:p w14:paraId="58B9F055" w14:textId="2385BE7F" w:rsidR="00C42912" w:rsidRDefault="00C42912" w:rsidP="00B76C6F">
      <w:pPr>
        <w:pStyle w:val="ListParagraph"/>
        <w:numPr>
          <w:ilvl w:val="0"/>
          <w:numId w:val="4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verse </w:t>
      </w:r>
      <w:r w:rsidR="00577A3F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reakdown </w:t>
      </w:r>
      <w:r w:rsidR="00577A3F">
        <w:rPr>
          <w:rFonts w:ascii="Times New Roman" w:hAnsi="Times New Roman" w:cs="Times New Roman"/>
          <w:sz w:val="24"/>
          <w:szCs w:val="24"/>
        </w:rPr>
        <w:t>v</w:t>
      </w:r>
      <w:r>
        <w:rPr>
          <w:rFonts w:ascii="Times New Roman" w:hAnsi="Times New Roman" w:cs="Times New Roman"/>
          <w:sz w:val="24"/>
          <w:szCs w:val="24"/>
        </w:rPr>
        <w:t>oltage (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R(Max)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)</m:t>
        </m:r>
        <m:r>
          <w:rPr>
            <w:rFonts w:ascii="Cambria Math" w:hAnsi="Cambria Math" w:cs="Times New Roman"/>
            <w:sz w:val="24"/>
            <w:szCs w:val="24"/>
          </w:rPr>
          <m:t xml:space="preserve"> ≈75V</m:t>
        </m:r>
      </m:oMath>
    </w:p>
    <w:p w14:paraId="534F94C4" w14:textId="4F399E6A" w:rsidR="00577A3F" w:rsidRDefault="00577A3F" w:rsidP="00B76C6F">
      <w:pPr>
        <w:pStyle w:val="ListParagraph"/>
        <w:numPr>
          <w:ilvl w:val="0"/>
          <w:numId w:val="4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verse recovery time </w:t>
      </w:r>
      <w:r w:rsidR="00CC5B78">
        <w:rPr>
          <w:rFonts w:ascii="Times New Roman" w:hAnsi="Times New Roman" w:cs="Times New Roman"/>
          <w:sz w:val="24"/>
          <w:szCs w:val="24"/>
        </w:rPr>
        <w:t>(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rr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) ≈4nS to 50nS</m:t>
        </m:r>
      </m:oMath>
    </w:p>
    <w:p w14:paraId="4D541369" w14:textId="3188320B" w:rsidR="006233CE" w:rsidRDefault="000D01F8" w:rsidP="00577A3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“The reverse recovery time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rr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 xml:space="preserve"> is the time required for the reverse current to fall to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S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>.” (Bell p.75)</w:t>
      </w:r>
    </w:p>
    <w:p w14:paraId="37787162" w14:textId="198DC44C" w:rsidR="00577A3F" w:rsidRDefault="00577A3F" w:rsidP="00577A3F">
      <w:pPr>
        <w:pStyle w:val="ListParagraph"/>
        <w:ind w:left="0"/>
        <w:rPr>
          <w:rFonts w:ascii="Times New Roman" w:hAnsi="Times New Roman" w:cs="Times New Roman"/>
          <w:noProof/>
          <w:sz w:val="24"/>
          <w:szCs w:val="24"/>
        </w:rPr>
      </w:pPr>
      <w:r w:rsidRPr="00B76C6F">
        <w:rPr>
          <w:rFonts w:ascii="Times New Roman" w:hAnsi="Times New Roman" w:cs="Times New Roman"/>
          <w:noProof/>
          <w:sz w:val="24"/>
          <w:szCs w:val="24"/>
        </w:rPr>
        <w:t>“The speed with which a diode can be switched is determined by the reverse recovery time of the device.”(Bell p.76)</w:t>
      </w:r>
    </w:p>
    <w:p w14:paraId="213FB90F" w14:textId="3624132D" w:rsidR="000D01F8" w:rsidRDefault="000D01F8" w:rsidP="00577A3F">
      <w:pPr>
        <w:pStyle w:val="ListParagraph"/>
        <w:ind w:left="0"/>
        <w:rPr>
          <w:rFonts w:ascii="Times New Roman" w:hAnsi="Times New Roman" w:cs="Times New Roman"/>
          <w:noProof/>
          <w:sz w:val="24"/>
          <w:szCs w:val="24"/>
        </w:rPr>
      </w:pPr>
    </w:p>
    <w:p w14:paraId="6E23E8EC" w14:textId="21006E41" w:rsidR="005C3DDB" w:rsidRPr="00B76C6F" w:rsidRDefault="005C3DDB" w:rsidP="00577A3F">
      <w:pPr>
        <w:pStyle w:val="ListParagraph"/>
        <w:ind w:left="0"/>
        <w:rPr>
          <w:rFonts w:ascii="Times New Roman" w:hAnsi="Times New Roman" w:cs="Times New Roman"/>
          <w:noProof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E1DE881" wp14:editId="28928357">
            <wp:simplePos x="0" y="0"/>
            <wp:positionH relativeFrom="margin">
              <wp:align>center</wp:align>
            </wp:positionH>
            <wp:positionV relativeFrom="paragraph">
              <wp:posOffset>277897</wp:posOffset>
            </wp:positionV>
            <wp:extent cx="4204970" cy="3811905"/>
            <wp:effectExtent l="0" t="0" r="508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04970" cy="3811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36F14A9" w14:textId="17C55E46" w:rsidR="00577A3F" w:rsidRDefault="00577A3F" w:rsidP="00577A3F">
      <w:pPr>
        <w:rPr>
          <w:rFonts w:ascii="Times New Roman" w:hAnsi="Times New Roman" w:cs="Times New Roman"/>
          <w:sz w:val="24"/>
          <w:szCs w:val="24"/>
        </w:rPr>
      </w:pPr>
    </w:p>
    <w:p w14:paraId="09BE69B7" w14:textId="68EA537D" w:rsidR="005C3DDB" w:rsidRDefault="005C3DDB" w:rsidP="00577A3F">
      <w:pPr>
        <w:rPr>
          <w:rFonts w:ascii="Times New Roman" w:hAnsi="Times New Roman" w:cs="Times New Roman"/>
          <w:sz w:val="24"/>
          <w:szCs w:val="24"/>
        </w:rPr>
      </w:pPr>
    </w:p>
    <w:p w14:paraId="0091E397" w14:textId="143E521D" w:rsidR="005C3DDB" w:rsidRDefault="00A86C7F" w:rsidP="00577A3F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02F343CB" wp14:editId="715058F9">
            <wp:simplePos x="0" y="0"/>
            <wp:positionH relativeFrom="margin">
              <wp:align>center</wp:align>
            </wp:positionH>
            <wp:positionV relativeFrom="paragraph">
              <wp:posOffset>289819</wp:posOffset>
            </wp:positionV>
            <wp:extent cx="3924300" cy="3257550"/>
            <wp:effectExtent l="0" t="0" r="0" b="0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24300" cy="3257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C3DDB">
        <w:rPr>
          <w:rFonts w:ascii="Times New Roman" w:hAnsi="Times New Roman" w:cs="Times New Roman"/>
          <w:sz w:val="24"/>
          <w:szCs w:val="24"/>
        </w:rPr>
        <w:t xml:space="preserve">Diode </w:t>
      </w:r>
      <w:r w:rsidR="005C3DDB" w:rsidRPr="00A86C7F">
        <w:rPr>
          <w:rFonts w:ascii="Times New Roman" w:hAnsi="Times New Roman" w:cs="Times New Roman"/>
          <w:b/>
          <w:sz w:val="24"/>
          <w:szCs w:val="24"/>
        </w:rPr>
        <w:t>Static</w:t>
      </w:r>
      <w:r w:rsidR="005C3DDB">
        <w:rPr>
          <w:rFonts w:ascii="Times New Roman" w:hAnsi="Times New Roman" w:cs="Times New Roman"/>
          <w:sz w:val="24"/>
          <w:szCs w:val="24"/>
        </w:rPr>
        <w:t xml:space="preserve"> Resistance:</w:t>
      </w:r>
    </w:p>
    <w:p w14:paraId="62FBB3A0" w14:textId="32128469" w:rsidR="005C3DDB" w:rsidRDefault="005C3DDB" w:rsidP="005C3DDB">
      <w:pPr>
        <w:pStyle w:val="ListParagraph"/>
        <w:numPr>
          <w:ilvl w:val="0"/>
          <w:numId w:val="4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tice when the diode is forward biased at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=0.8v, 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60mA</m:t>
        </m:r>
      </m:oMath>
    </w:p>
    <w:p w14:paraId="0B6E8618" w14:textId="38AEEE3D" w:rsidR="005C3DDB" w:rsidRDefault="005C3DDB" w:rsidP="005C3DDB">
      <w:pPr>
        <w:pStyle w:val="ListParagraph"/>
        <w:numPr>
          <w:ilvl w:val="1"/>
          <w:numId w:val="4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can now solve for the Diode Static Resistance when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60mA</m:t>
        </m:r>
      </m:oMath>
      <w:r>
        <w:rPr>
          <w:rFonts w:ascii="Times New Roman" w:hAnsi="Times New Roman" w:cs="Times New Roman"/>
          <w:sz w:val="24"/>
          <w:szCs w:val="24"/>
        </w:rPr>
        <w:t>.</w:t>
      </w:r>
    </w:p>
    <w:p w14:paraId="29F65DD2" w14:textId="6FDD8AFE" w:rsidR="005C3DDB" w:rsidRDefault="005C3DDB" w:rsidP="00A86C7F">
      <w:pPr>
        <w:pStyle w:val="ListParagraph"/>
        <w:numPr>
          <w:ilvl w:val="1"/>
          <w:numId w:val="48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V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F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F</m:t>
                </m:r>
              </m:sub>
            </m:sSub>
          </m:den>
        </m:f>
      </m:oMath>
    </w:p>
    <w:p w14:paraId="0757FF01" w14:textId="060AA603" w:rsidR="005C3DDB" w:rsidRDefault="005C3DDB" w:rsidP="00A86C7F">
      <w:pPr>
        <w:pStyle w:val="ListParagraph"/>
        <w:numPr>
          <w:ilvl w:val="1"/>
          <w:numId w:val="48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0.8V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60mA</m:t>
            </m:r>
          </m:den>
        </m:f>
      </m:oMath>
    </w:p>
    <w:p w14:paraId="618F6A4C" w14:textId="1A79373E" w:rsidR="005C3DDB" w:rsidRPr="00A86C7F" w:rsidRDefault="005C3DDB" w:rsidP="00A86C7F">
      <w:pPr>
        <w:pStyle w:val="ListParagraph"/>
        <w:numPr>
          <w:ilvl w:val="1"/>
          <w:numId w:val="48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b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D</m:t>
            </m:r>
          </m:sub>
        </m:sSub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=13.333Ω</m:t>
        </m:r>
      </m:oMath>
    </w:p>
    <w:p w14:paraId="1BE734E5" w14:textId="46420EE0" w:rsidR="00A86C7F" w:rsidRDefault="00A86C7F" w:rsidP="00A86C7F">
      <w:pPr>
        <w:pStyle w:val="ListParagraph"/>
        <w:numPr>
          <w:ilvl w:val="1"/>
          <w:numId w:val="48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w about solving the Diode Static Resistance when the diode is reverse biased at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 -50V</m:t>
        </m:r>
      </m:oMath>
    </w:p>
    <w:p w14:paraId="112C4B3C" w14:textId="5A0F0AAE" w:rsidR="00A86C7F" w:rsidRDefault="00A86C7F" w:rsidP="00A86C7F">
      <w:pPr>
        <w:pStyle w:val="ListParagraph"/>
        <w:numPr>
          <w:ilvl w:val="1"/>
          <w:numId w:val="48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V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R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S</m:t>
                </m:r>
              </m:sub>
            </m:sSub>
          </m:den>
        </m:f>
      </m:oMath>
    </w:p>
    <w:p w14:paraId="0899D47B" w14:textId="2033D866" w:rsidR="00A86C7F" w:rsidRDefault="00A86C7F" w:rsidP="00A86C7F">
      <w:pPr>
        <w:pStyle w:val="ListParagraph"/>
        <w:numPr>
          <w:ilvl w:val="1"/>
          <w:numId w:val="48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50V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.05μA</m:t>
            </m:r>
          </m:den>
        </m:f>
      </m:oMath>
    </w:p>
    <w:p w14:paraId="55A65722" w14:textId="2C9B97A0" w:rsidR="00A86C7F" w:rsidRPr="00A86C7F" w:rsidRDefault="00A86C7F" w:rsidP="00A86C7F">
      <w:pPr>
        <w:pStyle w:val="ListParagraph"/>
        <w:numPr>
          <w:ilvl w:val="1"/>
          <w:numId w:val="48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b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D</m:t>
            </m:r>
          </m:sub>
        </m:sSub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=1</m:t>
        </m:r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GΩ</m:t>
        </m:r>
      </m:oMath>
    </w:p>
    <w:p w14:paraId="212A3746" w14:textId="5D53083A" w:rsidR="005C3DDB" w:rsidRDefault="00A86C7F" w:rsidP="005C3DDB">
      <w:pPr>
        <w:pStyle w:val="ListParagraph"/>
        <w:numPr>
          <w:ilvl w:val="1"/>
          <w:numId w:val="4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shows us that the Diode is acting like a switch. </w:t>
      </w:r>
    </w:p>
    <w:p w14:paraId="062F1048" w14:textId="77777777" w:rsidR="00A86C7F" w:rsidRDefault="00A86C7F" w:rsidP="00A86C7F">
      <w:pPr>
        <w:rPr>
          <w:rFonts w:ascii="Times New Roman" w:hAnsi="Times New Roman" w:cs="Times New Roman"/>
          <w:sz w:val="24"/>
          <w:szCs w:val="24"/>
        </w:rPr>
      </w:pPr>
    </w:p>
    <w:p w14:paraId="556F772E" w14:textId="56903E0C" w:rsidR="00A86C7F" w:rsidRDefault="00A86C7F" w:rsidP="00A86C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ode </w:t>
      </w:r>
      <w:r w:rsidRPr="00A86C7F">
        <w:rPr>
          <w:rFonts w:ascii="Times New Roman" w:hAnsi="Times New Roman" w:cs="Times New Roman"/>
          <w:b/>
          <w:sz w:val="24"/>
          <w:szCs w:val="24"/>
        </w:rPr>
        <w:t>Dynamic</w:t>
      </w:r>
      <w:r>
        <w:rPr>
          <w:rFonts w:ascii="Times New Roman" w:hAnsi="Times New Roman" w:cs="Times New Roman"/>
          <w:sz w:val="24"/>
          <w:szCs w:val="24"/>
        </w:rPr>
        <w:t xml:space="preserve"> Resistance:</w:t>
      </w:r>
    </w:p>
    <w:p w14:paraId="76A92C6C" w14:textId="64551E38" w:rsidR="00A86C7F" w:rsidRDefault="00A86C7F" w:rsidP="00A86C7F">
      <w:pPr>
        <w:pStyle w:val="ListParagraph"/>
        <w:numPr>
          <w:ilvl w:val="0"/>
          <w:numId w:val="4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ery similar to Transistors, as AC voltages are applied to diodes they exhibit a dynamic resistance that can be calculated using the below formula. </w:t>
      </w:r>
    </w:p>
    <w:p w14:paraId="776F842C" w14:textId="4FB5E1D0" w:rsidR="00A86C7F" w:rsidRPr="00A86C7F" w:rsidRDefault="00A86C7F" w:rsidP="00A86C7F">
      <w:pPr>
        <w:pStyle w:val="ListParagraph"/>
        <w:numPr>
          <w:ilvl w:val="1"/>
          <w:numId w:val="48"/>
        </w:numPr>
        <w:rPr>
          <w:rFonts w:ascii="Times New Roman" w:hAnsi="Times New Roman" w:cs="Times New Roman"/>
          <w:b/>
          <w:sz w:val="24"/>
          <w:szCs w:val="24"/>
        </w:rPr>
      </w:pPr>
      <m:oMath>
        <m:sSup>
          <m:sSupPr>
            <m:ctrlPr>
              <w:rPr>
                <w:rFonts w:ascii="Cambria Math" w:hAnsi="Cambria Math" w:cs="Times New Roman"/>
                <w:b/>
                <w:i/>
                <w:sz w:val="24"/>
                <w:szCs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p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'</m:t>
            </m:r>
          </m:sup>
        </m:sSup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 xml:space="preserve">d= </m:t>
        </m:r>
        <m:f>
          <m:fPr>
            <m:ctrlPr>
              <w:rPr>
                <w:rFonts w:ascii="Cambria Math" w:hAnsi="Cambria Math" w:cs="Times New Roman"/>
                <w:b/>
                <w:i/>
                <w:sz w:val="24"/>
                <w:szCs w:val="24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26</m:t>
            </m:r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mV</m:t>
            </m:r>
          </m:num>
          <m:den>
            <m:sSub>
              <m:sSubPr>
                <m:ctrlPr>
                  <w:rPr>
                    <w:rFonts w:ascii="Cambria Math" w:hAnsi="Cambria Math" w:cs="Times New Roman"/>
                    <w:b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I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F</m:t>
                </m:r>
              </m:sub>
            </m:sSub>
          </m:den>
        </m:f>
      </m:oMath>
    </w:p>
    <w:p w14:paraId="433C2FF9" w14:textId="7F05804F" w:rsidR="005C3DDB" w:rsidRDefault="006756BF" w:rsidP="005C3DDB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09C2F70B" wp14:editId="111858EE">
            <wp:simplePos x="0" y="0"/>
            <wp:positionH relativeFrom="margin">
              <wp:align>center</wp:align>
            </wp:positionH>
            <wp:positionV relativeFrom="margin">
              <wp:posOffset>640197</wp:posOffset>
            </wp:positionV>
            <wp:extent cx="3283585" cy="5604510"/>
            <wp:effectExtent l="0" t="0" r="0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95" r="3413" b="874"/>
                    <a:stretch/>
                  </pic:blipFill>
                  <pic:spPr bwMode="auto">
                    <a:xfrm>
                      <a:off x="0" y="0"/>
                      <a:ext cx="3283585" cy="56045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E1E0EC" w14:textId="1F50467F" w:rsidR="005C3DDB" w:rsidRPr="006756BF" w:rsidRDefault="006756BF" w:rsidP="006756BF">
      <w:pPr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rr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 xml:space="preserve"> and Frequency Response. </w:t>
      </w:r>
    </w:p>
    <w:p w14:paraId="208DC145" w14:textId="0E4EC5C3" w:rsidR="005C3DDB" w:rsidRDefault="005C3DDB" w:rsidP="005C3DDB">
      <w:pPr>
        <w:rPr>
          <w:rFonts w:ascii="Times New Roman" w:hAnsi="Times New Roman" w:cs="Times New Roman"/>
          <w:sz w:val="24"/>
          <w:szCs w:val="24"/>
        </w:rPr>
      </w:pPr>
    </w:p>
    <w:p w14:paraId="70ED2FF4" w14:textId="3C001E21" w:rsidR="005C3DDB" w:rsidRDefault="006756BF" w:rsidP="006756BF">
      <w:pPr>
        <w:pStyle w:val="ListParagraph"/>
        <w:numPr>
          <w:ilvl w:val="0"/>
          <w:numId w:val="4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actical Design considerations for switching diodes. The impact of the diode’s recovery time can affect the circuits high frequency response. In order to negate the impact of the diodes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rr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 xml:space="preserve">, a diode with a recovery time that is ten times less than the desired Rise Time or Fall Time should be used. </w:t>
      </w:r>
    </w:p>
    <w:p w14:paraId="6B90B3EC" w14:textId="5E235967" w:rsidR="006756BF" w:rsidRDefault="006756BF" w:rsidP="006756BF">
      <w:pPr>
        <w:pStyle w:val="ListParagraph"/>
        <w:numPr>
          <w:ilvl w:val="1"/>
          <w:numId w:val="48"/>
        </w:numPr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rr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≤</m:t>
        </m:r>
      </m:oMath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ime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Rise/Fall</m:t>
                </m:r>
              </m:sub>
            </m:sSub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10</m:t>
            </m:r>
          </m:den>
        </m:f>
      </m:oMath>
    </w:p>
    <w:p w14:paraId="689F8D73" w14:textId="6AA5F283" w:rsidR="005C3DDB" w:rsidRDefault="006756BF" w:rsidP="001540DB">
      <w:pPr>
        <w:pStyle w:val="ListParagraph"/>
        <w:numPr>
          <w:ilvl w:val="1"/>
          <w:numId w:val="48"/>
        </w:numPr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Tim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Rise/Fall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≥(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rr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×10</m:t>
        </m:r>
      </m:oMath>
      <w:r>
        <w:rPr>
          <w:rFonts w:ascii="Times New Roman" w:hAnsi="Times New Roman" w:cs="Times New Roman"/>
          <w:sz w:val="24"/>
          <w:szCs w:val="24"/>
        </w:rPr>
        <w:t>)</w:t>
      </w:r>
    </w:p>
    <w:p w14:paraId="7B556E1E" w14:textId="16665AC1" w:rsidR="006756BF" w:rsidRPr="006756BF" w:rsidRDefault="006756BF" w:rsidP="001540DB">
      <w:pPr>
        <w:pStyle w:val="ListParagraph"/>
        <w:numPr>
          <w:ilvl w:val="1"/>
          <w:numId w:val="48"/>
        </w:numPr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FC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H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.35</m:t>
            </m:r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ime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Rise</m:t>
                </m:r>
              </m:sub>
            </m:sSub>
          </m:den>
        </m:f>
      </m:oMath>
      <w:bookmarkStart w:id="0" w:name="_GoBack"/>
      <w:bookmarkEnd w:id="0"/>
    </w:p>
    <w:sectPr w:rsidR="006756BF" w:rsidRPr="006756BF" w:rsidSect="00D310CD">
      <w:headerReference w:type="default" r:id="rId12"/>
      <w:footerReference w:type="default" r:id="rId13"/>
      <w:type w:val="continuous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3DEFC1" w14:textId="77777777" w:rsidR="00D36A4D" w:rsidRDefault="00D36A4D">
      <w:pPr>
        <w:spacing w:after="0" w:line="240" w:lineRule="auto"/>
      </w:pPr>
      <w:r>
        <w:separator/>
      </w:r>
    </w:p>
  </w:endnote>
  <w:endnote w:type="continuationSeparator" w:id="0">
    <w:p w14:paraId="2B125AFA" w14:textId="77777777" w:rsidR="00D36A4D" w:rsidRDefault="00D36A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6E2D08" w14:textId="77777777" w:rsidR="00FF78CC" w:rsidRDefault="00B566E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  <w:r>
      <w:rPr>
        <w:color w:val="000000"/>
      </w:rPr>
      <w:t xml:space="preserve">Page </w:t>
    </w:r>
    <w:r>
      <w:rPr>
        <w:b/>
        <w:color w:val="000000"/>
        <w:sz w:val="24"/>
        <w:szCs w:val="24"/>
      </w:rPr>
      <w:fldChar w:fldCharType="begin"/>
    </w:r>
    <w:r>
      <w:rPr>
        <w:b/>
        <w:color w:val="000000"/>
        <w:sz w:val="24"/>
        <w:szCs w:val="24"/>
      </w:rPr>
      <w:instrText>PAGE</w:instrText>
    </w:r>
    <w:r>
      <w:rPr>
        <w:b/>
        <w:color w:val="000000"/>
        <w:sz w:val="24"/>
        <w:szCs w:val="24"/>
      </w:rPr>
      <w:fldChar w:fldCharType="separate"/>
    </w:r>
    <w:r w:rsidR="006C1437">
      <w:rPr>
        <w:b/>
        <w:noProof/>
        <w:color w:val="000000"/>
        <w:sz w:val="24"/>
        <w:szCs w:val="24"/>
      </w:rPr>
      <w:t>1</w:t>
    </w:r>
    <w:r>
      <w:rPr>
        <w:b/>
        <w:color w:val="000000"/>
        <w:sz w:val="24"/>
        <w:szCs w:val="24"/>
      </w:rPr>
      <w:fldChar w:fldCharType="end"/>
    </w:r>
    <w:r>
      <w:rPr>
        <w:color w:val="000000"/>
      </w:rPr>
      <w:t xml:space="preserve"> of </w:t>
    </w:r>
    <w:r>
      <w:rPr>
        <w:b/>
        <w:color w:val="000000"/>
        <w:sz w:val="24"/>
        <w:szCs w:val="24"/>
      </w:rPr>
      <w:fldChar w:fldCharType="begin"/>
    </w:r>
    <w:r>
      <w:rPr>
        <w:b/>
        <w:color w:val="000000"/>
        <w:sz w:val="24"/>
        <w:szCs w:val="24"/>
      </w:rPr>
      <w:instrText>NUMPAGES</w:instrText>
    </w:r>
    <w:r>
      <w:rPr>
        <w:b/>
        <w:color w:val="000000"/>
        <w:sz w:val="24"/>
        <w:szCs w:val="24"/>
      </w:rPr>
      <w:fldChar w:fldCharType="separate"/>
    </w:r>
    <w:r w:rsidR="006C1437">
      <w:rPr>
        <w:b/>
        <w:noProof/>
        <w:color w:val="000000"/>
        <w:sz w:val="24"/>
        <w:szCs w:val="24"/>
      </w:rPr>
      <w:t>1</w:t>
    </w:r>
    <w:r>
      <w:rPr>
        <w:b/>
        <w:color w:val="000000"/>
        <w:sz w:val="24"/>
        <w:szCs w:val="24"/>
      </w:rPr>
      <w:fldChar w:fldCharType="end"/>
    </w:r>
  </w:p>
  <w:p w14:paraId="0BC25963" w14:textId="77777777" w:rsidR="00FF78CC" w:rsidRDefault="00FF78C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B7B73A" w14:textId="77777777" w:rsidR="00D36A4D" w:rsidRDefault="00D36A4D">
      <w:pPr>
        <w:spacing w:after="0" w:line="240" w:lineRule="auto"/>
      </w:pPr>
      <w:r>
        <w:separator/>
      </w:r>
    </w:p>
  </w:footnote>
  <w:footnote w:type="continuationSeparator" w:id="0">
    <w:p w14:paraId="3FA78401" w14:textId="77777777" w:rsidR="00D36A4D" w:rsidRDefault="00D36A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2C816D" w14:textId="645ACE1E" w:rsidR="00FF78CC" w:rsidRDefault="00B566E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Times New Roman" w:eastAsia="Times New Roman" w:hAnsi="Times New Roman" w:cs="Times New Roman"/>
        <w:color w:val="000000"/>
        <w:sz w:val="24"/>
        <w:szCs w:val="24"/>
      </w:rPr>
    </w:pPr>
    <w:r>
      <w:rPr>
        <w:rFonts w:ascii="Times New Roman" w:eastAsia="Times New Roman" w:hAnsi="Times New Roman" w:cs="Times New Roman"/>
        <w:color w:val="000000"/>
        <w:sz w:val="24"/>
        <w:szCs w:val="24"/>
      </w:rPr>
      <w:t>RCET0251</w:t>
    </w:r>
    <w:r>
      <w:rPr>
        <w:rFonts w:ascii="Times New Roman" w:eastAsia="Times New Roman" w:hAnsi="Times New Roman" w:cs="Times New Roman"/>
        <w:color w:val="000000"/>
        <w:sz w:val="24"/>
        <w:szCs w:val="24"/>
      </w:rPr>
      <w:tab/>
    </w:r>
    <w:r w:rsidR="00B76C6F">
      <w:rPr>
        <w:rFonts w:ascii="Times New Roman" w:eastAsia="Times New Roman" w:hAnsi="Times New Roman" w:cs="Times New Roman"/>
        <w:color w:val="000000"/>
        <w:sz w:val="24"/>
        <w:szCs w:val="24"/>
      </w:rPr>
      <w:t>Diode Switching</w:t>
    </w:r>
    <w:r>
      <w:rPr>
        <w:rFonts w:ascii="Times New Roman" w:eastAsia="Times New Roman" w:hAnsi="Times New Roman" w:cs="Times New Roman"/>
        <w:color w:val="000000"/>
        <w:sz w:val="24"/>
        <w:szCs w:val="24"/>
      </w:rPr>
      <w:tab/>
      <w:t>Tim Leishman</w:t>
    </w:r>
  </w:p>
  <w:p w14:paraId="406E0C4A" w14:textId="77777777" w:rsidR="00FF78CC" w:rsidRDefault="00FF78C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126291"/>
    <w:multiLevelType w:val="hybridMultilevel"/>
    <w:tmpl w:val="6520D9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D395E"/>
    <w:multiLevelType w:val="hybridMultilevel"/>
    <w:tmpl w:val="2A4C2BDC"/>
    <w:lvl w:ilvl="0" w:tplc="E5BCDB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19CAD6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392D9B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F9E85D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D427C5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2ACEAA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E0A99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B54CD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B1CE6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9AC4A9A"/>
    <w:multiLevelType w:val="hybridMultilevel"/>
    <w:tmpl w:val="96641A44"/>
    <w:lvl w:ilvl="0" w:tplc="128E2E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602F1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96CF4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058B9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BCCE8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8F0FB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302F5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E880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8F81E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A9C37B9"/>
    <w:multiLevelType w:val="hybridMultilevel"/>
    <w:tmpl w:val="DAD815A8"/>
    <w:lvl w:ilvl="0" w:tplc="1CE850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84280D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0AE87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3FE31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B1058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340DE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21AE3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6C02A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780F7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06A54ED"/>
    <w:multiLevelType w:val="hybridMultilevel"/>
    <w:tmpl w:val="7B6EBC60"/>
    <w:lvl w:ilvl="0" w:tplc="66960C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FD64B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B2A6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F0002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16438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E9C12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6856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47896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472F3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3542E31"/>
    <w:multiLevelType w:val="hybridMultilevel"/>
    <w:tmpl w:val="E3DE66A6"/>
    <w:lvl w:ilvl="0" w:tplc="5E9AA88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87AE2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1065A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6FCFD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FA4D5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DAEC4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62E39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8D03F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454F0B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14B934DA"/>
    <w:multiLevelType w:val="hybridMultilevel"/>
    <w:tmpl w:val="7FB24760"/>
    <w:lvl w:ilvl="0" w:tplc="8AEE55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CE0E50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8B06F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17864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0AAE5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21C15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3981B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CC85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1E25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6EF0201"/>
    <w:multiLevelType w:val="hybridMultilevel"/>
    <w:tmpl w:val="2528F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B3556E"/>
    <w:multiLevelType w:val="hybridMultilevel"/>
    <w:tmpl w:val="D70C760E"/>
    <w:lvl w:ilvl="0" w:tplc="7EF0523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BC4239"/>
    <w:multiLevelType w:val="hybridMultilevel"/>
    <w:tmpl w:val="68422A56"/>
    <w:lvl w:ilvl="0" w:tplc="8EE0B1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6EAD4A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605E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7254D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FB654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D4090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F4E42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BE6B1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E68A2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1F33122F"/>
    <w:multiLevelType w:val="hybridMultilevel"/>
    <w:tmpl w:val="94924184"/>
    <w:lvl w:ilvl="0" w:tplc="F6AA62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16007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97CCF2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95E12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5A231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14444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000F5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D874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58616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20906028"/>
    <w:multiLevelType w:val="hybridMultilevel"/>
    <w:tmpl w:val="36D058D2"/>
    <w:lvl w:ilvl="0" w:tplc="C9F695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6F6063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B023FC8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6E04C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A29C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8FA69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A5C60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0F24D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61647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22C22ADF"/>
    <w:multiLevelType w:val="hybridMultilevel"/>
    <w:tmpl w:val="E4AE92B0"/>
    <w:lvl w:ilvl="0" w:tplc="01DCAC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34A241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87E41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79434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414D5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56606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AAAB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68C88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DE28B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27DF577C"/>
    <w:multiLevelType w:val="hybridMultilevel"/>
    <w:tmpl w:val="DAC2FB7E"/>
    <w:lvl w:ilvl="0" w:tplc="BA2A8F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346CF3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3904E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1181F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AC62F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08A42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92DE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C3A60D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28C0A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2CCB1A70"/>
    <w:multiLevelType w:val="hybridMultilevel"/>
    <w:tmpl w:val="FFD8A9F8"/>
    <w:lvl w:ilvl="0" w:tplc="1CBA4C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2C0952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9841A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87E0D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352FF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96E797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DB654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9DC70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7CC7E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2D2A6ACA"/>
    <w:multiLevelType w:val="hybridMultilevel"/>
    <w:tmpl w:val="434081A0"/>
    <w:lvl w:ilvl="0" w:tplc="6A5A76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AD629A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9AAA4AA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4BEFF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F2A7F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79442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1472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3CEEFB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61CF9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2FE92AAA"/>
    <w:multiLevelType w:val="multilevel"/>
    <w:tmpl w:val="C8B2C82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30724876"/>
    <w:multiLevelType w:val="hybridMultilevel"/>
    <w:tmpl w:val="C16AA694"/>
    <w:lvl w:ilvl="0" w:tplc="AEEE6B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D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95A5CC4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EC26B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2C094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A034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5FA46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3878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E2A96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36AB097B"/>
    <w:multiLevelType w:val="hybridMultilevel"/>
    <w:tmpl w:val="DBCEF682"/>
    <w:lvl w:ilvl="0" w:tplc="A22289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222F9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5441D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8102A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6CE74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884B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DC8DA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F447D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50850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3B9A3821"/>
    <w:multiLevelType w:val="multilevel"/>
    <w:tmpl w:val="C65C657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40F82967"/>
    <w:multiLevelType w:val="hybridMultilevel"/>
    <w:tmpl w:val="A0102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B5EA5CA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F83C30"/>
    <w:multiLevelType w:val="hybridMultilevel"/>
    <w:tmpl w:val="42122456"/>
    <w:lvl w:ilvl="0" w:tplc="829861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0022C7"/>
    <w:multiLevelType w:val="hybridMultilevel"/>
    <w:tmpl w:val="C49E7DD6"/>
    <w:lvl w:ilvl="0" w:tplc="1B7CA5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3058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4AE34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586EF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AA4D5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4069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C8E98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0C03A4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068B9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467C33BE"/>
    <w:multiLevelType w:val="hybridMultilevel"/>
    <w:tmpl w:val="97787AAA"/>
    <w:lvl w:ilvl="0" w:tplc="3E7ECE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872CCE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686FA3E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3B83D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24822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10C2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EF8E5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48BD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36294B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474A2DEC"/>
    <w:multiLevelType w:val="hybridMultilevel"/>
    <w:tmpl w:val="02829336"/>
    <w:lvl w:ilvl="0" w:tplc="F1BEB1CC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1" w:tplc="7F8A7304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0156C362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4118B638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F34EAAE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5DC4AB8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357432E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366AD0E6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B7887414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25" w15:restartNumberingAfterBreak="0">
    <w:nsid w:val="49516D6C"/>
    <w:multiLevelType w:val="hybridMultilevel"/>
    <w:tmpl w:val="F1DAFD14"/>
    <w:lvl w:ilvl="0" w:tplc="74E844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1B556B"/>
    <w:multiLevelType w:val="hybridMultilevel"/>
    <w:tmpl w:val="EA6CDD78"/>
    <w:lvl w:ilvl="0" w:tplc="1D42D5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8E86E3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10E9710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A104A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A0C6F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5CCA5F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C8EA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D3803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F7C07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51ED2815"/>
    <w:multiLevelType w:val="multilevel"/>
    <w:tmpl w:val="E840671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8" w15:restartNumberingAfterBreak="0">
    <w:nsid w:val="52054A70"/>
    <w:multiLevelType w:val="hybridMultilevel"/>
    <w:tmpl w:val="797C1302"/>
    <w:lvl w:ilvl="0" w:tplc="1D42D5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D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D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A104A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A0C6F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5CCA5F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C8EA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D3803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F7C07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54FF0235"/>
    <w:multiLevelType w:val="hybridMultilevel"/>
    <w:tmpl w:val="8E68CD92"/>
    <w:lvl w:ilvl="0" w:tplc="D04EBA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6200F9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30B9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E900C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CC468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AFAEC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0421B2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27A28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90A4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5C410506"/>
    <w:multiLevelType w:val="hybridMultilevel"/>
    <w:tmpl w:val="DAC2EEFE"/>
    <w:lvl w:ilvl="0" w:tplc="5DC83FD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61C72"/>
    <w:multiLevelType w:val="hybridMultilevel"/>
    <w:tmpl w:val="D14E29E8"/>
    <w:lvl w:ilvl="0" w:tplc="00EE0A2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094383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D22C3B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A0232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E5838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79641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D0A72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0189A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F1E11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610C6025"/>
    <w:multiLevelType w:val="hybridMultilevel"/>
    <w:tmpl w:val="7CE270C4"/>
    <w:lvl w:ilvl="0" w:tplc="AE5EEE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0B8866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18298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414B0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1B807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E3C18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84081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9241F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ED0C8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630B5B67"/>
    <w:multiLevelType w:val="hybridMultilevel"/>
    <w:tmpl w:val="9E84D3FE"/>
    <w:lvl w:ilvl="0" w:tplc="3B2EC7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15473E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7ACEFB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B6C98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34813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A02A8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4088C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70209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0055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4" w15:restartNumberingAfterBreak="0">
    <w:nsid w:val="6486257C"/>
    <w:multiLevelType w:val="hybridMultilevel"/>
    <w:tmpl w:val="D12AD440"/>
    <w:lvl w:ilvl="0" w:tplc="AEEE6B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8F2A9F2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409000D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EC26B36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2C094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A034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5FA46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3878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E2A96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5" w15:restartNumberingAfterBreak="0">
    <w:nsid w:val="64FC5A29"/>
    <w:multiLevelType w:val="multilevel"/>
    <w:tmpl w:val="1CEA8C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6" w15:restartNumberingAfterBreak="0">
    <w:nsid w:val="65BE70D1"/>
    <w:multiLevelType w:val="hybridMultilevel"/>
    <w:tmpl w:val="8C74B27C"/>
    <w:lvl w:ilvl="0" w:tplc="C7C68C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31EDC8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890C68E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D2412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D068F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16BC7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2BEF1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1B2A1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40677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7" w15:restartNumberingAfterBreak="0">
    <w:nsid w:val="68402A07"/>
    <w:multiLevelType w:val="hybridMultilevel"/>
    <w:tmpl w:val="1DCED9C4"/>
    <w:lvl w:ilvl="0" w:tplc="AEEE6B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D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95A5CC4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EC26B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2C094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A034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5FA46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3878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E2A96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8" w15:restartNumberingAfterBreak="0">
    <w:nsid w:val="6ACB32DD"/>
    <w:multiLevelType w:val="hybridMultilevel"/>
    <w:tmpl w:val="D5467754"/>
    <w:lvl w:ilvl="0" w:tplc="AEEE6B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8E86E3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95A5CC4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EC26B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2C094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A034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5FA46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3878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E2A96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6B6A18B2"/>
    <w:multiLevelType w:val="hybridMultilevel"/>
    <w:tmpl w:val="3D984D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D260B6A"/>
    <w:multiLevelType w:val="hybridMultilevel"/>
    <w:tmpl w:val="877AD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D727B8A"/>
    <w:multiLevelType w:val="multilevel"/>
    <w:tmpl w:val="5BA67DBC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42" w15:restartNumberingAfterBreak="0">
    <w:nsid w:val="6E311F1D"/>
    <w:multiLevelType w:val="hybridMultilevel"/>
    <w:tmpl w:val="A510F102"/>
    <w:lvl w:ilvl="0" w:tplc="9D08B3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9EE62F2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6DE09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00470D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7BCFA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5BAE5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3D87C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3BE42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D40E1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3" w15:restartNumberingAfterBreak="0">
    <w:nsid w:val="70926F6A"/>
    <w:multiLevelType w:val="hybridMultilevel"/>
    <w:tmpl w:val="083A09D0"/>
    <w:lvl w:ilvl="0" w:tplc="AEEE6B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8F2A9F2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95A5CC4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EC26B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2C094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A034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5FA46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3878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E2A96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4" w15:restartNumberingAfterBreak="0">
    <w:nsid w:val="70CC0DC3"/>
    <w:multiLevelType w:val="hybridMultilevel"/>
    <w:tmpl w:val="60B8F090"/>
    <w:lvl w:ilvl="0" w:tplc="5790C0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AB69C3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8C62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01AF1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53A4C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CDCFD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F2863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36AE8A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1EDD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5" w15:restartNumberingAfterBreak="0">
    <w:nsid w:val="71B329B2"/>
    <w:multiLevelType w:val="hybridMultilevel"/>
    <w:tmpl w:val="382C7E64"/>
    <w:lvl w:ilvl="0" w:tplc="75326F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DC83FD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F87862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9F025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85C01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80478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74D1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6FEFC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BC5C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6" w15:restartNumberingAfterBreak="0">
    <w:nsid w:val="7EE31085"/>
    <w:multiLevelType w:val="multilevel"/>
    <w:tmpl w:val="C65C657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7" w15:restartNumberingAfterBreak="0">
    <w:nsid w:val="7FAE0881"/>
    <w:multiLevelType w:val="hybridMultilevel"/>
    <w:tmpl w:val="B85E68EE"/>
    <w:lvl w:ilvl="0" w:tplc="D32246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41AF0B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6E61B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F1831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7FC1F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2161D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F10A0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67AD5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A9613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7"/>
  </w:num>
  <w:num w:numId="2">
    <w:abstractNumId w:val="35"/>
  </w:num>
  <w:num w:numId="3">
    <w:abstractNumId w:val="16"/>
  </w:num>
  <w:num w:numId="4">
    <w:abstractNumId w:val="46"/>
  </w:num>
  <w:num w:numId="5">
    <w:abstractNumId w:val="7"/>
  </w:num>
  <w:num w:numId="6">
    <w:abstractNumId w:val="19"/>
  </w:num>
  <w:num w:numId="7">
    <w:abstractNumId w:val="41"/>
  </w:num>
  <w:num w:numId="8">
    <w:abstractNumId w:val="21"/>
  </w:num>
  <w:num w:numId="9">
    <w:abstractNumId w:val="5"/>
  </w:num>
  <w:num w:numId="10">
    <w:abstractNumId w:val="8"/>
  </w:num>
  <w:num w:numId="11">
    <w:abstractNumId w:val="4"/>
  </w:num>
  <w:num w:numId="12">
    <w:abstractNumId w:val="33"/>
  </w:num>
  <w:num w:numId="13">
    <w:abstractNumId w:val="18"/>
  </w:num>
  <w:num w:numId="14">
    <w:abstractNumId w:val="45"/>
  </w:num>
  <w:num w:numId="15">
    <w:abstractNumId w:val="23"/>
  </w:num>
  <w:num w:numId="16">
    <w:abstractNumId w:val="30"/>
  </w:num>
  <w:num w:numId="17">
    <w:abstractNumId w:val="14"/>
  </w:num>
  <w:num w:numId="18">
    <w:abstractNumId w:val="26"/>
  </w:num>
  <w:num w:numId="19">
    <w:abstractNumId w:val="12"/>
  </w:num>
  <w:num w:numId="20">
    <w:abstractNumId w:val="36"/>
  </w:num>
  <w:num w:numId="21">
    <w:abstractNumId w:val="3"/>
  </w:num>
  <w:num w:numId="22">
    <w:abstractNumId w:val="15"/>
  </w:num>
  <w:num w:numId="23">
    <w:abstractNumId w:val="28"/>
  </w:num>
  <w:num w:numId="24">
    <w:abstractNumId w:val="25"/>
  </w:num>
  <w:num w:numId="25">
    <w:abstractNumId w:val="10"/>
  </w:num>
  <w:num w:numId="26">
    <w:abstractNumId w:val="29"/>
  </w:num>
  <w:num w:numId="27">
    <w:abstractNumId w:val="6"/>
  </w:num>
  <w:num w:numId="28">
    <w:abstractNumId w:val="44"/>
  </w:num>
  <w:num w:numId="29">
    <w:abstractNumId w:val="31"/>
  </w:num>
  <w:num w:numId="30">
    <w:abstractNumId w:val="32"/>
  </w:num>
  <w:num w:numId="31">
    <w:abstractNumId w:val="47"/>
  </w:num>
  <w:num w:numId="32">
    <w:abstractNumId w:val="24"/>
  </w:num>
  <w:num w:numId="33">
    <w:abstractNumId w:val="43"/>
  </w:num>
  <w:num w:numId="34">
    <w:abstractNumId w:val="2"/>
  </w:num>
  <w:num w:numId="35">
    <w:abstractNumId w:val="22"/>
  </w:num>
  <w:num w:numId="36">
    <w:abstractNumId w:val="34"/>
  </w:num>
  <w:num w:numId="37">
    <w:abstractNumId w:val="42"/>
  </w:num>
  <w:num w:numId="38">
    <w:abstractNumId w:val="37"/>
  </w:num>
  <w:num w:numId="39">
    <w:abstractNumId w:val="38"/>
  </w:num>
  <w:num w:numId="40">
    <w:abstractNumId w:val="17"/>
  </w:num>
  <w:num w:numId="41">
    <w:abstractNumId w:val="13"/>
  </w:num>
  <w:num w:numId="42">
    <w:abstractNumId w:val="11"/>
  </w:num>
  <w:num w:numId="43">
    <w:abstractNumId w:val="9"/>
  </w:num>
  <w:num w:numId="44">
    <w:abstractNumId w:val="1"/>
  </w:num>
  <w:num w:numId="45">
    <w:abstractNumId w:val="20"/>
  </w:num>
  <w:num w:numId="46">
    <w:abstractNumId w:val="0"/>
  </w:num>
  <w:num w:numId="47">
    <w:abstractNumId w:val="39"/>
  </w:num>
  <w:num w:numId="48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MTYxN7YwsTQwNTdQ0lEKTi0uzszPAymwqAUAUGjlECwAAAA="/>
  </w:docVars>
  <w:rsids>
    <w:rsidRoot w:val="00FF78CC"/>
    <w:rsid w:val="00003245"/>
    <w:rsid w:val="0002092F"/>
    <w:rsid w:val="00026FD1"/>
    <w:rsid w:val="00034D53"/>
    <w:rsid w:val="000435E0"/>
    <w:rsid w:val="000A2A57"/>
    <w:rsid w:val="000A5043"/>
    <w:rsid w:val="000B49CA"/>
    <w:rsid w:val="000D01F8"/>
    <w:rsid w:val="000F3616"/>
    <w:rsid w:val="000F5C84"/>
    <w:rsid w:val="00101633"/>
    <w:rsid w:val="00115958"/>
    <w:rsid w:val="001977A6"/>
    <w:rsid w:val="001E79AD"/>
    <w:rsid w:val="00270DBA"/>
    <w:rsid w:val="002B42FE"/>
    <w:rsid w:val="002D5A2B"/>
    <w:rsid w:val="002F7200"/>
    <w:rsid w:val="003154EB"/>
    <w:rsid w:val="00402C97"/>
    <w:rsid w:val="00423F34"/>
    <w:rsid w:val="00434A7A"/>
    <w:rsid w:val="00457E0A"/>
    <w:rsid w:val="0048711E"/>
    <w:rsid w:val="004A747D"/>
    <w:rsid w:val="004B4E6D"/>
    <w:rsid w:val="004C7294"/>
    <w:rsid w:val="005112D5"/>
    <w:rsid w:val="00522A9C"/>
    <w:rsid w:val="00565801"/>
    <w:rsid w:val="00577A3F"/>
    <w:rsid w:val="005B676D"/>
    <w:rsid w:val="005C3DDB"/>
    <w:rsid w:val="005E1E4C"/>
    <w:rsid w:val="00600700"/>
    <w:rsid w:val="00613E21"/>
    <w:rsid w:val="006217D8"/>
    <w:rsid w:val="006233CE"/>
    <w:rsid w:val="006756BF"/>
    <w:rsid w:val="00692732"/>
    <w:rsid w:val="006C1437"/>
    <w:rsid w:val="006C2244"/>
    <w:rsid w:val="007243F9"/>
    <w:rsid w:val="007933C0"/>
    <w:rsid w:val="007A1BFB"/>
    <w:rsid w:val="00853A93"/>
    <w:rsid w:val="008A2AA3"/>
    <w:rsid w:val="008B03E7"/>
    <w:rsid w:val="008E5605"/>
    <w:rsid w:val="008F7533"/>
    <w:rsid w:val="00904E3C"/>
    <w:rsid w:val="0092099B"/>
    <w:rsid w:val="0098674F"/>
    <w:rsid w:val="009973FF"/>
    <w:rsid w:val="009A4421"/>
    <w:rsid w:val="009D26F0"/>
    <w:rsid w:val="00A562C7"/>
    <w:rsid w:val="00A6207E"/>
    <w:rsid w:val="00A65745"/>
    <w:rsid w:val="00A8492A"/>
    <w:rsid w:val="00A85DDB"/>
    <w:rsid w:val="00A86C7F"/>
    <w:rsid w:val="00AE5665"/>
    <w:rsid w:val="00B27E5E"/>
    <w:rsid w:val="00B31F8D"/>
    <w:rsid w:val="00B50C8C"/>
    <w:rsid w:val="00B566E8"/>
    <w:rsid w:val="00B60A2C"/>
    <w:rsid w:val="00B76C6F"/>
    <w:rsid w:val="00BA004A"/>
    <w:rsid w:val="00BB51B8"/>
    <w:rsid w:val="00BD7EF0"/>
    <w:rsid w:val="00BE302A"/>
    <w:rsid w:val="00C0645C"/>
    <w:rsid w:val="00C126C0"/>
    <w:rsid w:val="00C42912"/>
    <w:rsid w:val="00C629E4"/>
    <w:rsid w:val="00C63E8D"/>
    <w:rsid w:val="00C93328"/>
    <w:rsid w:val="00CC5B78"/>
    <w:rsid w:val="00CE29FA"/>
    <w:rsid w:val="00CE6844"/>
    <w:rsid w:val="00D310CD"/>
    <w:rsid w:val="00D36A4D"/>
    <w:rsid w:val="00D608C3"/>
    <w:rsid w:val="00D640B4"/>
    <w:rsid w:val="00D8110D"/>
    <w:rsid w:val="00D974F3"/>
    <w:rsid w:val="00DB1B6C"/>
    <w:rsid w:val="00DB2B49"/>
    <w:rsid w:val="00DB4B2F"/>
    <w:rsid w:val="00DD37FE"/>
    <w:rsid w:val="00DE64BB"/>
    <w:rsid w:val="00E01D3A"/>
    <w:rsid w:val="00E13F9B"/>
    <w:rsid w:val="00E15BC4"/>
    <w:rsid w:val="00E21C59"/>
    <w:rsid w:val="00E34125"/>
    <w:rsid w:val="00E92F3B"/>
    <w:rsid w:val="00EA5ECC"/>
    <w:rsid w:val="00EF0E4C"/>
    <w:rsid w:val="00F37C51"/>
    <w:rsid w:val="00F40055"/>
    <w:rsid w:val="00F42343"/>
    <w:rsid w:val="00F450FD"/>
    <w:rsid w:val="00F61DAD"/>
    <w:rsid w:val="00F77AEC"/>
    <w:rsid w:val="00F823FF"/>
    <w:rsid w:val="00FC13AE"/>
    <w:rsid w:val="00FF7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AE68C0"/>
  <w15:docId w15:val="{9040FE94-9542-4B19-8B16-84D0A6786F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0F08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08AA"/>
  </w:style>
  <w:style w:type="paragraph" w:styleId="Footer">
    <w:name w:val="footer"/>
    <w:basedOn w:val="Normal"/>
    <w:link w:val="FooterChar"/>
    <w:uiPriority w:val="99"/>
    <w:unhideWhenUsed/>
    <w:rsid w:val="000F08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08AA"/>
  </w:style>
  <w:style w:type="paragraph" w:styleId="ListParagraph">
    <w:name w:val="List Paragraph"/>
    <w:basedOn w:val="Normal"/>
    <w:uiPriority w:val="34"/>
    <w:qFormat/>
    <w:rsid w:val="000F08A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B49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49CD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1D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1D11"/>
    <w:rPr>
      <w:rFonts w:ascii="Segoe UI" w:hAnsi="Segoe UI" w:cs="Segoe UI"/>
      <w:sz w:val="18"/>
      <w:szCs w:val="1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PlaceholderText">
    <w:name w:val="Placeholder Text"/>
    <w:basedOn w:val="DefaultParagraphFont"/>
    <w:uiPriority w:val="99"/>
    <w:semiHidden/>
    <w:rsid w:val="001977A6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04E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D608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95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0722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738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511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6473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605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8821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470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310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7996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9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23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5352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39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9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169034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6615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2261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40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1965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26243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5498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3336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5421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427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208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5810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302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90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287021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7601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838890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66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3136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7866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555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5403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22938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508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1114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4071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1601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649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1187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57507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111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2020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98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4722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880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865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81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5334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50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479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168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51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804509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59052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85590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6955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74833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77607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272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11570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8991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2889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995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83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3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164116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23390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425612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56622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982042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849">
          <w:marLeft w:val="188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270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196826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968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1817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3071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3503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70243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34070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1194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03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51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0631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4239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623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0805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751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7104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8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2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839992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15920">
          <w:marLeft w:val="188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17969">
          <w:marLeft w:val="116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31932">
          <w:marLeft w:val="116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26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54541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913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330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592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627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72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7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5650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891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077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940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965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55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04108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8989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586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63382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9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81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3138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256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9801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0326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74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204259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33721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7144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16361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5411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3664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6000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77422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174839">
          <w:marLeft w:val="188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75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5770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899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9468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50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29035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0978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081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860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9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30278">
          <w:marLeft w:val="446"/>
          <w:marRight w:val="0"/>
          <w:marTop w:val="17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04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318716">
          <w:marLeft w:val="1166"/>
          <w:marRight w:val="0"/>
          <w:marTop w:val="17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41854">
          <w:marLeft w:val="1166"/>
          <w:marRight w:val="0"/>
          <w:marTop w:val="17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77052">
          <w:marLeft w:val="1166"/>
          <w:marRight w:val="0"/>
          <w:marTop w:val="17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12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1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5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149423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79148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50901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11521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8079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21646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023393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200435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33416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05209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030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530998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3207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931396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32952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88337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77636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83396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609614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091586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48078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2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2025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581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28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6387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97434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121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962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41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27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eES+rcc4V+nmRktKs+NVNdLxq0g==">AMUW2mWFTjQ67XXx2QIiWraCYbfxBmmfLthVKdyDbRl4795TJcDywW7EO5EA2oBr7DulEJN9DT5iSN5LyJN+8RiC7ChLY7OiThFtFTt7ZMHQ+0/0lm307T+bmM00AhNkOIBx15pMyM9T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D90B6C0E-8B69-4F71-9330-CB76F63B9B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6</TotalTime>
  <Pages>3</Pages>
  <Words>296</Words>
  <Characters>168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daho State University</Company>
  <LinksUpToDate>false</LinksUpToDate>
  <CharactersWithSpaces>1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imothy Leishman</dc:creator>
  <cp:lastModifiedBy>Timothy Leishman</cp:lastModifiedBy>
  <cp:revision>10</cp:revision>
  <cp:lastPrinted>2020-01-22T23:15:00Z</cp:lastPrinted>
  <dcterms:created xsi:type="dcterms:W3CDTF">2020-01-24T19:14:00Z</dcterms:created>
  <dcterms:modified xsi:type="dcterms:W3CDTF">2020-01-24T23:54:00Z</dcterms:modified>
</cp:coreProperties>
</file>